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14CB38" w14:textId="43A94D8F" w:rsidR="00BF0747" w:rsidRDefault="000A7FC2">
      <w:r>
        <w:t>Team 1 Final Exam Report</w:t>
      </w:r>
    </w:p>
    <w:p w14:paraId="51113181" w14:textId="1BA4F171" w:rsidR="000A7FC2" w:rsidRDefault="000A7FC2"/>
    <w:p w14:paraId="21CF2BC8" w14:textId="2F500E80" w:rsidR="000A7FC2" w:rsidRDefault="000A7FC2">
      <w:r>
        <w:t xml:space="preserve">Problem 1 </w:t>
      </w:r>
    </w:p>
    <w:p w14:paraId="2D49047D" w14:textId="62A840DE" w:rsidR="003C11A6" w:rsidRDefault="003C11A6" w:rsidP="003C11A6">
      <w:pPr>
        <w:ind w:firstLine="720"/>
      </w:pPr>
      <w:r>
        <w:t xml:space="preserve">Initially we defined the variables given, converted them to standard metric unit, and created a position graph of the function. The first equation, </w:t>
      </w:r>
      <w:proofErr w:type="spellStart"/>
      <w:r>
        <w:t>tDam</w:t>
      </w:r>
      <w:proofErr w:type="spellEnd"/>
      <w:r>
        <w:t xml:space="preserve"> is </w:t>
      </w:r>
      <w:proofErr w:type="gramStart"/>
      <w:r>
        <w:t>a the</w:t>
      </w:r>
      <w:proofErr w:type="gramEnd"/>
      <w:r>
        <w:t xml:space="preserve"> full equation, extending out form t = 0, to t = 1 seconds to illustrate the damping of the equation. Then, to find the 3 points where the equation resets to its neutral state, </w:t>
      </w:r>
      <w:proofErr w:type="gramStart"/>
      <w:r>
        <w:t>y(</w:t>
      </w:r>
      <w:proofErr w:type="gramEnd"/>
      <w:r>
        <w:t xml:space="preserve">0), we used the secant method to iterate through our equation. For our </w:t>
      </w:r>
      <w:proofErr w:type="spellStart"/>
      <w:r>
        <w:t>Matlab</w:t>
      </w:r>
      <w:proofErr w:type="spellEnd"/>
      <w:r>
        <w:t xml:space="preserve"> code, we created two different files </w:t>
      </w:r>
      <w:proofErr w:type="spellStart"/>
      <w:r>
        <w:t>FirstProblem.m</w:t>
      </w:r>
      <w:proofErr w:type="spellEnd"/>
      <w:r>
        <w:t xml:space="preserve"> to run the main calculation, and </w:t>
      </w:r>
      <w:proofErr w:type="spellStart"/>
      <w:r>
        <w:t>SecantRoot.m</w:t>
      </w:r>
      <w:proofErr w:type="spellEnd"/>
      <w:r>
        <w:t xml:space="preserve"> to do the secant method calculation.</w:t>
      </w:r>
    </w:p>
    <w:p w14:paraId="6CA5D898" w14:textId="31732B6B" w:rsidR="003C11A6" w:rsidRDefault="003C11A6"/>
    <w:p w14:paraId="2A556670" w14:textId="004882BB" w:rsidR="003C11A6" w:rsidRDefault="003C11A6">
      <w:r>
        <w:t>Code display:</w:t>
      </w:r>
    </w:p>
    <w:p w14:paraId="738301DD" w14:textId="2281B717" w:rsidR="003C11A6" w:rsidRDefault="003C11A6">
      <w:r>
        <w:t xml:space="preserve"> File name: </w:t>
      </w:r>
      <w:proofErr w:type="spellStart"/>
      <w:r>
        <w:t>FirstProblem.m</w:t>
      </w:r>
      <w:proofErr w:type="spellEnd"/>
    </w:p>
    <w:p w14:paraId="6559A5B3" w14:textId="7EEBDA0F" w:rsidR="003C11A6" w:rsidRDefault="003C11A6">
      <w:r>
        <w:t>Code:</w:t>
      </w:r>
    </w:p>
    <w:p w14:paraId="39197E77" w14:textId="77777777" w:rsidR="003C11A6" w:rsidRDefault="003C11A6">
      <w:bookmarkStart w:id="0" w:name="_GoBack"/>
      <w:bookmarkEnd w:id="0"/>
    </w:p>
    <w:sectPr w:rsidR="003C11A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sjA2NLK0tDQxMTFV0lEKTi0uzszPAykwrAUAeogfbywAAAA="/>
  </w:docVars>
  <w:rsids>
    <w:rsidRoot w:val="000A7FC2"/>
    <w:rsid w:val="000A7FC2"/>
    <w:rsid w:val="003C11A6"/>
    <w:rsid w:val="00BF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AF24A"/>
  <w15:chartTrackingRefBased/>
  <w15:docId w15:val="{E79840CF-F84F-4F1B-A60A-12FE3592E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Minpyo</dc:creator>
  <cp:keywords/>
  <dc:description/>
  <cp:lastModifiedBy>KimMinpyo</cp:lastModifiedBy>
  <cp:revision>5</cp:revision>
  <dcterms:created xsi:type="dcterms:W3CDTF">2019-06-13T19:37:00Z</dcterms:created>
  <dcterms:modified xsi:type="dcterms:W3CDTF">2019-06-13T19:46:00Z</dcterms:modified>
</cp:coreProperties>
</file>